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Default Extension="xlsx" ContentType="application/vnd.openxmlformats-officedocument.spreadsheetml.sheet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4B6A" w:rsidRPr="00C865C4" w:rsidRDefault="006F1499" w:rsidP="00C865C4">
      <w:pPr>
        <w:widowControl w:val="0"/>
        <w:autoSpaceDE w:val="0"/>
        <w:autoSpaceDN w:val="0"/>
        <w:adjustRightInd w:val="0"/>
        <w:spacing w:after="0" w:line="240" w:lineRule="auto"/>
        <w:ind w:right="-23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alysis of </w:t>
      </w:r>
      <w:r w:rsidR="00163D06" w:rsidRPr="00C865C4">
        <w:rPr>
          <w:rFonts w:ascii="Times New Roman" w:hAnsi="Times New Roman"/>
          <w:b/>
          <w:sz w:val="24"/>
          <w:szCs w:val="24"/>
        </w:rPr>
        <w:t>Feedback from V</w:t>
      </w:r>
      <w:r w:rsidR="000C26FC" w:rsidRPr="00C865C4">
        <w:rPr>
          <w:rFonts w:ascii="Times New Roman" w:hAnsi="Times New Roman"/>
          <w:b/>
          <w:sz w:val="24"/>
          <w:szCs w:val="24"/>
        </w:rPr>
        <w:t>isiti</w:t>
      </w:r>
      <w:r w:rsidR="00163D06" w:rsidRPr="00C865C4">
        <w:rPr>
          <w:rFonts w:ascii="Times New Roman" w:hAnsi="Times New Roman"/>
          <w:b/>
          <w:sz w:val="24"/>
          <w:szCs w:val="24"/>
        </w:rPr>
        <w:t>ng/I</w:t>
      </w:r>
      <w:r w:rsidR="000C26FC" w:rsidRPr="00C865C4">
        <w:rPr>
          <w:rFonts w:ascii="Times New Roman" w:hAnsi="Times New Roman"/>
          <w:b/>
          <w:sz w:val="24"/>
          <w:szCs w:val="24"/>
        </w:rPr>
        <w:t>nternal</w:t>
      </w:r>
      <w:r w:rsidR="00534B23">
        <w:rPr>
          <w:rFonts w:ascii="Times New Roman" w:hAnsi="Times New Roman"/>
          <w:b/>
          <w:sz w:val="24"/>
          <w:szCs w:val="24"/>
        </w:rPr>
        <w:t>F</w:t>
      </w:r>
      <w:r w:rsidR="000C26FC" w:rsidRPr="00C865C4">
        <w:rPr>
          <w:rFonts w:ascii="Times New Roman" w:hAnsi="Times New Roman"/>
          <w:b/>
          <w:sz w:val="24"/>
          <w:szCs w:val="24"/>
        </w:rPr>
        <w:t>aculty</w:t>
      </w:r>
      <w:r w:rsidR="007076E3" w:rsidRPr="00C865C4">
        <w:rPr>
          <w:rFonts w:ascii="Times New Roman" w:hAnsi="Times New Roman"/>
          <w:b/>
          <w:sz w:val="24"/>
          <w:szCs w:val="24"/>
        </w:rPr>
        <w:t>on Curriculum Design and Development</w:t>
      </w:r>
    </w:p>
    <w:p w:rsidR="00AF4B6A" w:rsidRDefault="00AF4B6A" w:rsidP="00EA2E5D">
      <w:pPr>
        <w:widowControl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/>
          <w:sz w:val="12"/>
          <w:szCs w:val="12"/>
        </w:rPr>
      </w:pPr>
    </w:p>
    <w:p w:rsidR="00C865C4" w:rsidRDefault="00C865C4" w:rsidP="00EA2E5D">
      <w:pPr>
        <w:widowControl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/>
          <w:sz w:val="12"/>
          <w:szCs w:val="12"/>
        </w:rPr>
      </w:pPr>
    </w:p>
    <w:p w:rsidR="00C865C4" w:rsidRPr="008F61BD" w:rsidRDefault="0033025D" w:rsidP="005D12C5">
      <w:pPr>
        <w:widowControl w:val="0"/>
        <w:autoSpaceDE w:val="0"/>
        <w:autoSpaceDN w:val="0"/>
        <w:adjustRightInd w:val="0"/>
        <w:spacing w:before="5" w:after="0" w:line="240" w:lineRule="auto"/>
        <w:ind w:left="-360"/>
        <w:jc w:val="both"/>
        <w:rPr>
          <w:rFonts w:ascii="Times New Roman" w:hAnsi="Times New Roman"/>
          <w:sz w:val="24"/>
          <w:szCs w:val="24"/>
        </w:rPr>
      </w:pPr>
      <w:r w:rsidRPr="008F61BD">
        <w:rPr>
          <w:rFonts w:ascii="Times New Roman" w:hAnsi="Times New Roman"/>
          <w:b/>
          <w:sz w:val="28"/>
          <w:szCs w:val="28"/>
        </w:rPr>
        <w:t xml:space="preserve">Specific </w:t>
      </w:r>
      <w:r w:rsidR="008F61BD" w:rsidRPr="008F61BD">
        <w:rPr>
          <w:rFonts w:ascii="Times New Roman" w:hAnsi="Times New Roman"/>
          <w:b/>
          <w:sz w:val="28"/>
          <w:szCs w:val="28"/>
        </w:rPr>
        <w:t>Questionnaire pertaining</w:t>
      </w:r>
      <w:r w:rsidRPr="008F61BD">
        <w:rPr>
          <w:rFonts w:ascii="Times New Roman" w:hAnsi="Times New Roman"/>
          <w:b/>
          <w:sz w:val="28"/>
          <w:szCs w:val="28"/>
        </w:rPr>
        <w:t xml:space="preserve"> to AR16</w:t>
      </w:r>
    </w:p>
    <w:tbl>
      <w:tblPr>
        <w:tblW w:w="10890" w:type="dxa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630"/>
        <w:gridCol w:w="12"/>
        <w:gridCol w:w="6494"/>
        <w:gridCol w:w="604"/>
        <w:gridCol w:w="90"/>
        <w:gridCol w:w="540"/>
        <w:gridCol w:w="90"/>
        <w:gridCol w:w="450"/>
        <w:gridCol w:w="90"/>
        <w:gridCol w:w="540"/>
        <w:gridCol w:w="90"/>
        <w:gridCol w:w="482"/>
        <w:gridCol w:w="778"/>
      </w:tblGrid>
      <w:tr w:rsidR="007D41D7" w:rsidRPr="0042370D" w:rsidTr="00FE1CA8">
        <w:trPr>
          <w:trHeight w:hRule="exact" w:val="379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EA2E5D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>LE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E13AD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7D41D7" w:rsidRPr="0042370D" w:rsidTr="00FE1CA8">
        <w:trPr>
          <w:trHeight w:hRule="exact" w:val="89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 you agree that introduction of labs in some Mathematic Courses improve problem solving and program skills of students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8.97</w:t>
            </w:r>
          </w:p>
        </w:tc>
      </w:tr>
      <w:tr w:rsidR="007D41D7" w:rsidRPr="0042370D" w:rsidTr="00FE1CA8">
        <w:trPr>
          <w:trHeight w:hRule="exact" w:val="973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 you agree that introduction of 5 Theory and 3 Laboratory courses per semester provides a better experiential learning to the students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.86</w:t>
            </w:r>
          </w:p>
        </w:tc>
      </w:tr>
      <w:tr w:rsidR="007D41D7" w:rsidRPr="0042370D" w:rsidTr="00FE1CA8">
        <w:trPr>
          <w:trHeight w:hRule="exact" w:val="1000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 you agree that inclusion of more Professional Electives and Open Electives makes the students to work in multidisciplinary environment?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.34</w:t>
            </w:r>
          </w:p>
        </w:tc>
      </w:tr>
      <w:tr w:rsidR="007D41D7" w:rsidRPr="0042370D" w:rsidTr="00FE1CA8">
        <w:trPr>
          <w:trHeight w:hRule="exact" w:val="1252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 you agree that the introduction of Gender Sensitization, and Human Values and Professional Ethics help the students in developing a broad perspective and responsibility towards society? </w:t>
            </w:r>
          </w:p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9.31</w:t>
            </w:r>
          </w:p>
        </w:tc>
      </w:tr>
      <w:tr w:rsidR="007D41D7" w:rsidRPr="0042370D" w:rsidTr="00FE1CA8">
        <w:trPr>
          <w:trHeight w:hRule="exact" w:val="991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 you concur for the </w:t>
            </w:r>
            <w:bookmarkStart w:id="0" w:name="_Hlk68727416"/>
            <w:r>
              <w:rPr>
                <w:rFonts w:ascii="Times New Roman" w:hAnsi="Times New Roman"/>
                <w:sz w:val="24"/>
                <w:szCs w:val="24"/>
              </w:rPr>
              <w:t>inclusion ofnew laboratory courses in the fields of VLSI, and</w:t>
            </w:r>
            <w:r w:rsidRPr="00F25157">
              <w:rPr>
                <w:rFonts w:ascii="Times New Roman" w:hAnsi="Times New Roman"/>
                <w:sz w:val="24"/>
                <w:szCs w:val="24"/>
              </w:rPr>
              <w:t xml:space="preserve"> Embedded Systems </w:t>
            </w:r>
            <w:r>
              <w:rPr>
                <w:rFonts w:ascii="Times New Roman" w:hAnsi="Times New Roman"/>
                <w:sz w:val="24"/>
                <w:szCs w:val="24"/>
              </w:rPr>
              <w:t>to facilitate students in getting better opportunities/jobs in core areas?</w:t>
            </w:r>
            <w:bookmarkEnd w:id="0"/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.86</w:t>
            </w:r>
          </w:p>
        </w:tc>
      </w:tr>
      <w:tr w:rsidR="007D41D7" w:rsidRPr="0042370D" w:rsidTr="00FE1CA8">
        <w:trPr>
          <w:trHeight w:hRule="exact" w:val="991"/>
          <w:jc w:val="center"/>
        </w:trPr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5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180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o you agree for the introduction of Major Project in IV B.Tech - I Semester, that facilitates students to spend more time on Project? </w:t>
            </w:r>
          </w:p>
        </w:tc>
        <w:tc>
          <w:tcPr>
            <w:tcW w:w="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8.28</w:t>
            </w:r>
          </w:p>
        </w:tc>
      </w:tr>
      <w:tr w:rsidR="007D41D7" w:rsidRPr="0042370D" w:rsidTr="004C6980">
        <w:trPr>
          <w:trHeight w:hRule="exact" w:val="523"/>
          <w:jc w:val="center"/>
        </w:trPr>
        <w:tc>
          <w:tcPr>
            <w:tcW w:w="1089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8F61BD" w:rsidRDefault="007D41D7" w:rsidP="00FE1CA8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F61BD">
              <w:rPr>
                <w:rFonts w:ascii="Times New Roman" w:hAnsi="Times New Roman"/>
                <w:b/>
                <w:sz w:val="28"/>
                <w:szCs w:val="28"/>
              </w:rPr>
              <w:t>Questionnaire  on General Aspects pertaining to AR16</w:t>
            </w:r>
          </w:p>
          <w:p w:rsidR="007D41D7" w:rsidRPr="008F61BD" w:rsidRDefault="007D41D7" w:rsidP="00FE1CA8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7D41D7" w:rsidRPr="0042370D" w:rsidTr="00FE1CA8">
        <w:trPr>
          <w:trHeight w:hRule="exact" w:val="52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5D12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 No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6B51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pects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S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>LE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E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42370D" w:rsidRDefault="007D41D7" w:rsidP="00F3581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2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7D41D7" w:rsidRPr="0042370D" w:rsidTr="00FE1CA8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 xml:space="preserve">Employability is give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dequate 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>weightage in curriculum design and development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A005C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10</w:t>
            </w:r>
          </w:p>
        </w:tc>
      </w:tr>
      <w:tr w:rsidR="007D41D7" w:rsidRPr="0042370D" w:rsidTr="00FE1CA8">
        <w:trPr>
          <w:trHeight w:hRule="exact" w:val="72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</w:t>
            </w:r>
            <w:r w:rsidRPr="009B07B7">
              <w:rPr>
                <w:rFonts w:ascii="Times New Roman" w:hAnsi="Times New Roman"/>
                <w:bCs/>
                <w:sz w:val="24"/>
                <w:szCs w:val="24"/>
              </w:rPr>
              <w:t>promot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Pr="009B07B7">
              <w:rPr>
                <w:rFonts w:ascii="Times New Roman" w:hAnsi="Times New Roman"/>
                <w:bCs/>
                <w:sz w:val="24"/>
                <w:szCs w:val="24"/>
              </w:rPr>
              <w:t xml:space="preserve"> thinking process in the studen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acilitates faculty to inculcate/foster creativity and innovation in students 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1</w:t>
            </w:r>
          </w:p>
        </w:tc>
      </w:tr>
      <w:tr w:rsidR="007D41D7" w:rsidRPr="0042370D" w:rsidTr="00FE1CA8">
        <w:trPr>
          <w:trHeight w:hRule="exact" w:val="91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has reasonable number of 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multidisciplinary cours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ereby facilitates students to obtain liberal and holistic education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6.9</w:t>
            </w:r>
          </w:p>
        </w:tc>
      </w:tr>
      <w:tr w:rsidR="007D41D7" w:rsidRPr="0042370D" w:rsidTr="00FE1CA8">
        <w:trPr>
          <w:trHeight w:hRule="exact" w:val="1360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8F61BD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urriculum has adequate practical component that facilitates 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laboratory experiences </w:t>
            </w:r>
            <w:r>
              <w:rPr>
                <w:rFonts w:ascii="TimesNewRoman" w:hAnsi="TimesNewRoman" w:cs="TimesNewRoman"/>
                <w:sz w:val="24"/>
                <w:szCs w:val="24"/>
              </w:rPr>
              <w:t>for t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tudent to gain experimental learning, 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>design</w:t>
            </w:r>
            <w:r>
              <w:rPr>
                <w:rFonts w:ascii="TimesNewRoman" w:hAnsi="TimesNewRoman" w:cs="TimesNewRoman"/>
                <w:sz w:val="24"/>
                <w:szCs w:val="24"/>
              </w:rPr>
              <w:t>ing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projec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explore through problem/project based learning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8.28</w:t>
            </w:r>
          </w:p>
        </w:tc>
      </w:tr>
      <w:tr w:rsidR="007D41D7" w:rsidRPr="0042370D" w:rsidTr="00FE1CA8">
        <w:trPr>
          <w:trHeight w:hRule="exact" w:val="108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C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>urriculum provide</w:t>
            </w:r>
            <w:r>
              <w:rPr>
                <w:rFonts w:ascii="TimesNewRoman" w:hAnsi="TimesNewRoman" w:cs="TimesNewRoman"/>
                <w:sz w:val="24"/>
                <w:szCs w:val="24"/>
              </w:rPr>
              <w:t>s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students with a broad understanding of basic concepts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 of various courses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, as well as </w:t>
            </w:r>
            <w:r>
              <w:rPr>
                <w:rFonts w:ascii="TimesNewRoman" w:hAnsi="TimesNewRoman" w:cs="TimesNewRoman"/>
                <w:sz w:val="24"/>
                <w:szCs w:val="24"/>
              </w:rPr>
              <w:t>facilitates them to acquire</w:t>
            </w:r>
            <w:r w:rsidRPr="009B07B7">
              <w:rPr>
                <w:rFonts w:ascii="TimesNewRoman" w:hAnsi="TimesNewRoman" w:cs="TimesNewRoman"/>
                <w:sz w:val="24"/>
                <w:szCs w:val="24"/>
              </w:rPr>
              <w:t xml:space="preserve"> contemporary skills required by industry</w:t>
            </w:r>
          </w:p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2.41</w:t>
            </w:r>
          </w:p>
        </w:tc>
      </w:tr>
      <w:tr w:rsidR="007D41D7" w:rsidRPr="0042370D" w:rsidTr="00FE1CA8">
        <w:trPr>
          <w:trHeight w:hRule="exact" w:val="97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gram Structure is 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well organized with links progressing from one course to another course steadil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or a good comprehension of all courses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9.66</w:t>
            </w:r>
          </w:p>
        </w:tc>
      </w:tr>
      <w:tr w:rsidR="007D41D7" w:rsidRPr="0042370D" w:rsidTr="00FE1CA8">
        <w:trPr>
          <w:trHeight w:hRule="exact" w:val="1333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>oundation courses provide a basis for professional competence and the required knowledge to focus on a particular specialization upon graduation, in the work environment or in subsequent higher education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5.52</w:t>
            </w:r>
          </w:p>
        </w:tc>
      </w:tr>
      <w:tr w:rsidR="007D41D7" w:rsidRPr="0042370D" w:rsidTr="00FE1CA8">
        <w:trPr>
          <w:trHeight w:hRule="exact" w:val="712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 xml:space="preserve">urriculum </w:t>
            </w:r>
            <w:r>
              <w:rPr>
                <w:rFonts w:ascii="Times New Roman" w:hAnsi="Times New Roman"/>
                <w:sz w:val="24"/>
                <w:szCs w:val="24"/>
              </w:rPr>
              <w:t>facilitates</w:t>
            </w:r>
            <w:r w:rsidRPr="009B07B7">
              <w:rPr>
                <w:rFonts w:ascii="Times New Roman" w:hAnsi="Times New Roman"/>
                <w:sz w:val="24"/>
                <w:szCs w:val="24"/>
              </w:rPr>
              <w:t xml:space="preserve"> student to acquire skills to be communicator, collaborator, and leader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7.59</w:t>
            </w:r>
          </w:p>
        </w:tc>
      </w:tr>
      <w:tr w:rsidR="007D41D7" w:rsidRPr="0042370D" w:rsidTr="00FE1CA8">
        <w:trPr>
          <w:trHeight w:hRule="exact" w:val="1018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right="153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2370D">
              <w:rPr>
                <w:rFonts w:ascii="Times New Roman" w:hAnsi="Times New Roman"/>
                <w:sz w:val="24"/>
                <w:szCs w:val="24"/>
              </w:rPr>
              <w:t xml:space="preserve">The system followed by the </w:t>
            </w:r>
            <w:r>
              <w:rPr>
                <w:rFonts w:ascii="Times New Roman" w:hAnsi="Times New Roman"/>
                <w:sz w:val="24"/>
                <w:szCs w:val="24"/>
              </w:rPr>
              <w:t>college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 xml:space="preserve"> for the design and development of curriculum is effectiv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Pr="0042370D">
              <w:rPr>
                <w:rFonts w:ascii="Times New Roman" w:hAnsi="Times New Roman"/>
                <w:sz w:val="24"/>
                <w:szCs w:val="24"/>
              </w:rPr>
              <w:t>curriculum has been updated from time to time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1</w:t>
            </w:r>
          </w:p>
        </w:tc>
      </w:tr>
      <w:tr w:rsidR="007D41D7" w:rsidRPr="0042370D" w:rsidTr="00FE1CA8">
        <w:trPr>
          <w:trHeight w:hRule="exact" w:val="1171"/>
          <w:jc w:val="center"/>
        </w:trPr>
        <w:tc>
          <w:tcPr>
            <w:tcW w:w="6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D41D7" w:rsidRPr="00391F1F" w:rsidRDefault="007D41D7" w:rsidP="005D12C5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right="571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7D41D7" w:rsidP="009A4DE1">
            <w:pPr>
              <w:widowControl w:val="0"/>
              <w:autoSpaceDE w:val="0"/>
              <w:autoSpaceDN w:val="0"/>
              <w:adjustRightInd w:val="0"/>
              <w:spacing w:after="0"/>
              <w:ind w:left="78" w:right="11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87397">
              <w:rPr>
                <w:rFonts w:ascii="Times New Roman" w:hAnsi="Times New Roman"/>
                <w:sz w:val="24"/>
                <w:szCs w:val="24"/>
              </w:rPr>
              <w:t>Curriculum facilitates f</w:t>
            </w:r>
            <w:r w:rsidRPr="00D87397">
              <w:rPr>
                <w:rFonts w:ascii="Times New Roman" w:hAnsi="Times New Roman"/>
                <w:color w:val="0E1821"/>
                <w:sz w:val="24"/>
                <w:szCs w:val="24"/>
              </w:rPr>
              <w:t>unctioning of a student as an individual, and as a member or leader in diverse teams, and in multidisciplinary settings.</w:t>
            </w:r>
          </w:p>
        </w:tc>
        <w:tc>
          <w:tcPr>
            <w:tcW w:w="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5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5965FA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D41D7" w:rsidRPr="0042370D" w:rsidRDefault="00373AFF" w:rsidP="00FE1CA8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4.83</w:t>
            </w:r>
          </w:p>
        </w:tc>
      </w:tr>
    </w:tbl>
    <w:p w:rsidR="00AF4B6A" w:rsidRPr="00AF4B6A" w:rsidRDefault="00AF4B6A" w:rsidP="005965FA">
      <w:pPr>
        <w:widowControl w:val="0"/>
        <w:autoSpaceDE w:val="0"/>
        <w:autoSpaceDN w:val="0"/>
        <w:adjustRightInd w:val="0"/>
        <w:spacing w:before="20" w:after="0" w:line="360" w:lineRule="auto"/>
        <w:ind w:left="120"/>
        <w:rPr>
          <w:rFonts w:ascii="Times New Roman" w:hAnsi="Times New Roman"/>
          <w:sz w:val="8"/>
          <w:szCs w:val="8"/>
        </w:rPr>
      </w:pPr>
    </w:p>
    <w:p w:rsidR="00A70B61" w:rsidRDefault="00A70B61" w:rsidP="002652D2">
      <w:pPr>
        <w:pStyle w:val="NoSpacing"/>
        <w:spacing w:line="360" w:lineRule="exact"/>
        <w:ind w:left="720"/>
        <w:jc w:val="both"/>
        <w:rPr>
          <w:rFonts w:ascii="Times New Roman" w:hAnsi="Times New Roman"/>
          <w:sz w:val="24"/>
          <w:szCs w:val="24"/>
        </w:rPr>
      </w:pPr>
    </w:p>
    <w:p w:rsidR="008F61BD" w:rsidRDefault="008F61BD" w:rsidP="002652D2">
      <w:pPr>
        <w:pStyle w:val="NoSpacing"/>
        <w:spacing w:line="360" w:lineRule="exact"/>
        <w:ind w:left="720"/>
        <w:jc w:val="both"/>
        <w:rPr>
          <w:rFonts w:ascii="Times New Roman" w:hAnsi="Times New Roman"/>
          <w:sz w:val="24"/>
          <w:szCs w:val="24"/>
        </w:rPr>
      </w:pPr>
    </w:p>
    <w:p w:rsidR="0047742A" w:rsidRPr="00E70C1E" w:rsidRDefault="0047742A" w:rsidP="0047742A">
      <w:pPr>
        <w:pStyle w:val="NoSpacing"/>
        <w:spacing w:line="360" w:lineRule="exact"/>
        <w:ind w:left="720"/>
        <w:rPr>
          <w:rFonts w:ascii="Times New Roman" w:hAnsi="Times New Roman"/>
          <w:sz w:val="24"/>
          <w:szCs w:val="24"/>
          <w:u w:val="single"/>
        </w:rPr>
      </w:pPr>
      <w:r w:rsidRPr="00E70C1E">
        <w:rPr>
          <w:rFonts w:ascii="Times New Roman" w:hAnsi="Times New Roman"/>
          <w:sz w:val="24"/>
          <w:szCs w:val="24"/>
          <w:u w:val="single"/>
        </w:rPr>
        <w:t>Suggestions Given by the stakeholder</w:t>
      </w:r>
      <w:r w:rsidR="00C77475">
        <w:rPr>
          <w:rFonts w:ascii="Times New Roman" w:hAnsi="Times New Roman"/>
          <w:sz w:val="24"/>
          <w:szCs w:val="24"/>
          <w:u w:val="single"/>
        </w:rPr>
        <w:t>s</w:t>
      </w:r>
      <w:r w:rsidRPr="00E70C1E">
        <w:rPr>
          <w:rFonts w:ascii="Times New Roman" w:hAnsi="Times New Roman"/>
          <w:sz w:val="24"/>
          <w:szCs w:val="24"/>
          <w:u w:val="single"/>
        </w:rPr>
        <w:t>:</w:t>
      </w:r>
    </w:p>
    <w:p w:rsidR="00BA6FBF" w:rsidRPr="00E70C1E" w:rsidRDefault="00BA6FBF" w:rsidP="0047742A">
      <w:pPr>
        <w:pStyle w:val="NoSpacing"/>
        <w:spacing w:line="360" w:lineRule="exact"/>
        <w:ind w:left="720"/>
        <w:rPr>
          <w:rFonts w:ascii="Times New Roman" w:hAnsi="Times New Roman"/>
          <w:sz w:val="24"/>
          <w:szCs w:val="24"/>
          <w:u w:val="single"/>
        </w:rPr>
      </w:pPr>
    </w:p>
    <w:p w:rsidR="00BA6FBF" w:rsidRPr="00E70C1E" w:rsidRDefault="0047742A" w:rsidP="0047742A">
      <w:pPr>
        <w:pStyle w:val="NoSpacing"/>
        <w:numPr>
          <w:ilvl w:val="0"/>
          <w:numId w:val="7"/>
        </w:numPr>
        <w:spacing w:line="360" w:lineRule="exact"/>
        <w:jc w:val="both"/>
        <w:rPr>
          <w:rFonts w:ascii="Times New Roman" w:hAnsi="Times New Roman"/>
          <w:noProof/>
          <w:sz w:val="24"/>
          <w:szCs w:val="24"/>
        </w:rPr>
      </w:pPr>
      <w:r w:rsidRPr="00E70C1E">
        <w:rPr>
          <w:rFonts w:ascii="Times New Roman" w:hAnsi="Times New Roman"/>
          <w:noProof/>
          <w:sz w:val="24"/>
          <w:szCs w:val="24"/>
        </w:rPr>
        <w:t>A vast majority of the stakeholders agreed to introduce 5 theory courses and 3 Laboratory courses in AR16 curriculum</w:t>
      </w:r>
    </w:p>
    <w:p w:rsidR="0047742A" w:rsidRPr="00E70C1E" w:rsidRDefault="00AB5837" w:rsidP="0047742A">
      <w:pPr>
        <w:pStyle w:val="NoSpacing"/>
        <w:numPr>
          <w:ilvl w:val="0"/>
          <w:numId w:val="7"/>
        </w:numPr>
        <w:spacing w:line="360" w:lineRule="exact"/>
        <w:jc w:val="both"/>
        <w:rPr>
          <w:rFonts w:ascii="Times New Roman" w:hAnsi="Times New Roman"/>
          <w:noProof/>
          <w:sz w:val="24"/>
          <w:szCs w:val="24"/>
        </w:rPr>
      </w:pPr>
      <w:r w:rsidRPr="00E70C1E">
        <w:rPr>
          <w:rFonts w:ascii="Times New Roman" w:hAnsi="Times New Roman"/>
          <w:noProof/>
          <w:sz w:val="24"/>
          <w:szCs w:val="24"/>
        </w:rPr>
        <w:t>A large number of the stakeholders suggested to offer Professional Electives and open electives</w:t>
      </w:r>
    </w:p>
    <w:p w:rsidR="00AB5837" w:rsidRPr="00E70C1E" w:rsidRDefault="00AB5837" w:rsidP="0047742A">
      <w:pPr>
        <w:pStyle w:val="NoSpacing"/>
        <w:numPr>
          <w:ilvl w:val="0"/>
          <w:numId w:val="7"/>
        </w:numPr>
        <w:spacing w:line="360" w:lineRule="exact"/>
        <w:jc w:val="both"/>
        <w:rPr>
          <w:rFonts w:ascii="Times New Roman" w:hAnsi="Times New Roman"/>
          <w:noProof/>
          <w:sz w:val="24"/>
          <w:szCs w:val="24"/>
        </w:rPr>
      </w:pPr>
      <w:r w:rsidRPr="00E70C1E">
        <w:rPr>
          <w:rFonts w:ascii="Times New Roman" w:hAnsi="Times New Roman"/>
          <w:sz w:val="24"/>
          <w:szCs w:val="24"/>
        </w:rPr>
        <w:t>Most of the faculty agreed to include new laboratory courses in the fields of VLSI, and Embedded Systems to facilitate students in getting better opportunities/jobs in core areas</w:t>
      </w:r>
    </w:p>
    <w:p w:rsidR="00BA6FBF" w:rsidRPr="00E70C1E" w:rsidRDefault="00BA6FBF" w:rsidP="002652D2">
      <w:pPr>
        <w:pStyle w:val="NoSpacing"/>
        <w:spacing w:line="360" w:lineRule="exact"/>
        <w:ind w:left="720"/>
        <w:jc w:val="both"/>
        <w:rPr>
          <w:rFonts w:ascii="Times New Roman" w:hAnsi="Times New Roman"/>
          <w:noProof/>
          <w:sz w:val="24"/>
          <w:szCs w:val="24"/>
        </w:rPr>
      </w:pPr>
    </w:p>
    <w:p w:rsidR="00EA473D" w:rsidRPr="00EA473D" w:rsidRDefault="00EA473D" w:rsidP="00EA473D"/>
    <w:p w:rsidR="00EA473D" w:rsidRPr="00EA473D" w:rsidRDefault="00EA473D" w:rsidP="00EA473D"/>
    <w:p w:rsidR="00EA473D" w:rsidRPr="00EA473D" w:rsidRDefault="009823AE" w:rsidP="009823AE">
      <w:pPr>
        <w:tabs>
          <w:tab w:val="left" w:pos="3195"/>
        </w:tabs>
      </w:pPr>
      <w:r>
        <w:tab/>
      </w:r>
    </w:p>
    <w:p w:rsidR="00EA473D" w:rsidRPr="00EA473D" w:rsidRDefault="00EA473D" w:rsidP="00EA473D">
      <w:pPr>
        <w:tabs>
          <w:tab w:val="left" w:pos="3045"/>
        </w:tabs>
      </w:pPr>
      <w:r>
        <w:tab/>
      </w:r>
    </w:p>
    <w:p w:rsidR="00EA473D" w:rsidRPr="00EA473D" w:rsidRDefault="00EA473D" w:rsidP="00EA473D"/>
    <w:p w:rsidR="00EA473D" w:rsidRDefault="00EA473D" w:rsidP="00EA473D">
      <w:pPr>
        <w:rPr>
          <w:noProof/>
        </w:rPr>
      </w:pPr>
    </w:p>
    <w:p w:rsidR="00EA473D" w:rsidRDefault="00C77475" w:rsidP="0053638F">
      <w:pPr>
        <w:tabs>
          <w:tab w:val="left" w:pos="2025"/>
          <w:tab w:val="left" w:pos="7695"/>
        </w:tabs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53638F">
        <w:rPr>
          <w:rFonts w:ascii="Times New Roman" w:hAnsi="Times New Roman"/>
          <w:b/>
          <w:bCs/>
          <w:sz w:val="28"/>
          <w:szCs w:val="28"/>
          <w:u w:val="single"/>
        </w:rPr>
        <w:lastRenderedPageBreak/>
        <w:t>Action Taken Report on Feedback collected on curriculum Design and Development</w:t>
      </w:r>
    </w:p>
    <w:p w:rsidR="0053638F" w:rsidRDefault="0053638F" w:rsidP="0053638F">
      <w:pPr>
        <w:tabs>
          <w:tab w:val="left" w:pos="2025"/>
          <w:tab w:val="left" w:pos="769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>Feedback from various stakeholders is received on curriculum design and development, suggestions given by the stakeholders are discussed in BOS meeting and are incorporated in the curriculum as given below.</w:t>
      </w:r>
    </w:p>
    <w:p w:rsidR="0053638F" w:rsidRDefault="0053638F" w:rsidP="0053638F">
      <w:pPr>
        <w:tabs>
          <w:tab w:val="left" w:pos="2025"/>
          <w:tab w:val="left" w:pos="7695"/>
        </w:tabs>
        <w:rPr>
          <w:rFonts w:ascii="Times New Roman" w:hAnsi="Times New Roman"/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1101"/>
        <w:gridCol w:w="3260"/>
        <w:gridCol w:w="4882"/>
      </w:tblGrid>
      <w:tr w:rsidR="0053638F" w:rsidTr="0053638F">
        <w:tc>
          <w:tcPr>
            <w:tcW w:w="1101" w:type="dxa"/>
          </w:tcPr>
          <w:p w:rsidR="0053638F" w:rsidRPr="009823AE" w:rsidRDefault="0053638F" w:rsidP="009823AE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l.No</w:t>
            </w:r>
          </w:p>
        </w:tc>
        <w:tc>
          <w:tcPr>
            <w:tcW w:w="3260" w:type="dxa"/>
          </w:tcPr>
          <w:p w:rsidR="0053638F" w:rsidRPr="009823AE" w:rsidRDefault="0053638F" w:rsidP="009823AE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Suggestions offered</w:t>
            </w:r>
          </w:p>
        </w:tc>
        <w:tc>
          <w:tcPr>
            <w:tcW w:w="4882" w:type="dxa"/>
          </w:tcPr>
          <w:p w:rsidR="0053638F" w:rsidRPr="009823AE" w:rsidRDefault="0053638F" w:rsidP="009823AE">
            <w:pPr>
              <w:tabs>
                <w:tab w:val="left" w:pos="2025"/>
                <w:tab w:val="left" w:pos="7695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823AE">
              <w:rPr>
                <w:rFonts w:ascii="Times New Roman" w:hAnsi="Times New Roman"/>
                <w:b/>
                <w:bCs/>
                <w:sz w:val="24"/>
                <w:szCs w:val="24"/>
              </w:rPr>
              <w:t>Action taken</w:t>
            </w:r>
          </w:p>
        </w:tc>
      </w:tr>
      <w:tr w:rsidR="0053638F" w:rsidTr="0053638F">
        <w:tc>
          <w:tcPr>
            <w:tcW w:w="1101" w:type="dxa"/>
          </w:tcPr>
          <w:p w:rsidR="0053638F" w:rsidRPr="009823AE" w:rsidRDefault="0053638F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:rsidR="0053638F" w:rsidRPr="009823AE" w:rsidRDefault="0053638F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noProof/>
                <w:sz w:val="24"/>
                <w:szCs w:val="24"/>
              </w:rPr>
              <w:t>To introduce 5 theory courses and 3 Laboratory courses</w:t>
            </w:r>
          </w:p>
        </w:tc>
        <w:tc>
          <w:tcPr>
            <w:tcW w:w="4882" w:type="dxa"/>
          </w:tcPr>
          <w:p w:rsidR="0053638F" w:rsidRPr="009823AE" w:rsidRDefault="009823AE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In each semester, 5 theory and 3 Laboratory courses introduced in AR16 curriculum</w:t>
            </w:r>
          </w:p>
        </w:tc>
      </w:tr>
      <w:tr w:rsidR="0053638F" w:rsidTr="0053638F">
        <w:trPr>
          <w:trHeight w:val="902"/>
        </w:trPr>
        <w:tc>
          <w:tcPr>
            <w:tcW w:w="1101" w:type="dxa"/>
          </w:tcPr>
          <w:p w:rsidR="0053638F" w:rsidRPr="009823AE" w:rsidRDefault="0053638F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60" w:type="dxa"/>
          </w:tcPr>
          <w:p w:rsidR="0053638F" w:rsidRPr="009823AE" w:rsidRDefault="0053638F" w:rsidP="0053638F">
            <w:pPr>
              <w:pStyle w:val="NoSpacing"/>
              <w:spacing w:line="360" w:lineRule="exac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noProof/>
                <w:sz w:val="24"/>
                <w:szCs w:val="24"/>
              </w:rPr>
              <w:t>To offer Professional Electives and open electives</w:t>
            </w:r>
          </w:p>
        </w:tc>
        <w:tc>
          <w:tcPr>
            <w:tcW w:w="4882" w:type="dxa"/>
          </w:tcPr>
          <w:p w:rsidR="0053638F" w:rsidRPr="009823AE" w:rsidRDefault="009823AE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4 Professional Elective courses, 2 Soft Core Courses and 4 Open elective courses are offered in AR16 Curriculum</w:t>
            </w:r>
          </w:p>
        </w:tc>
      </w:tr>
      <w:tr w:rsidR="0053638F" w:rsidTr="0053638F">
        <w:tc>
          <w:tcPr>
            <w:tcW w:w="1101" w:type="dxa"/>
          </w:tcPr>
          <w:p w:rsidR="0053638F" w:rsidRPr="009823AE" w:rsidRDefault="0053638F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60" w:type="dxa"/>
          </w:tcPr>
          <w:p w:rsidR="0053638F" w:rsidRPr="009823AE" w:rsidRDefault="0053638F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To include new laboratory courses in the fields of VLSI, and Embedded Systems</w:t>
            </w:r>
          </w:p>
        </w:tc>
        <w:tc>
          <w:tcPr>
            <w:tcW w:w="4882" w:type="dxa"/>
          </w:tcPr>
          <w:p w:rsidR="0053638F" w:rsidRPr="009823AE" w:rsidRDefault="009823AE" w:rsidP="0053638F">
            <w:pPr>
              <w:tabs>
                <w:tab w:val="left" w:pos="2025"/>
                <w:tab w:val="left" w:pos="7695"/>
              </w:tabs>
              <w:rPr>
                <w:rFonts w:ascii="Times New Roman" w:hAnsi="Times New Roman"/>
                <w:sz w:val="24"/>
                <w:szCs w:val="24"/>
              </w:rPr>
            </w:pPr>
            <w:r w:rsidRPr="009823AE">
              <w:rPr>
                <w:rFonts w:ascii="Times New Roman" w:hAnsi="Times New Roman"/>
                <w:sz w:val="24"/>
                <w:szCs w:val="24"/>
              </w:rPr>
              <w:t>VLSI Lab, Digital Design through Verilog HDL lab and Embedded Systems Lab are introduced in AR16 Curriculum</w:t>
            </w:r>
          </w:p>
        </w:tc>
      </w:tr>
    </w:tbl>
    <w:p w:rsidR="0053638F" w:rsidRPr="0053638F" w:rsidRDefault="0053638F" w:rsidP="0053638F">
      <w:pPr>
        <w:tabs>
          <w:tab w:val="left" w:pos="2025"/>
          <w:tab w:val="left" w:pos="7695"/>
        </w:tabs>
        <w:rPr>
          <w:rFonts w:ascii="Times New Roman" w:hAnsi="Times New Roman"/>
          <w:sz w:val="28"/>
          <w:szCs w:val="28"/>
        </w:rPr>
      </w:pPr>
    </w:p>
    <w:p w:rsidR="006A0C0A" w:rsidRDefault="006A0C0A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/>
          <w:b/>
          <w:bCs/>
          <w:sz w:val="28"/>
          <w:szCs w:val="28"/>
          <w:u w:val="single"/>
        </w:rPr>
        <w:br w:type="page"/>
      </w:r>
    </w:p>
    <w:p w:rsidR="00442537" w:rsidRDefault="00442537" w:rsidP="0027559C">
      <w:pPr>
        <w:tabs>
          <w:tab w:val="left" w:pos="2025"/>
          <w:tab w:val="left" w:pos="7695"/>
        </w:tabs>
        <w:rPr>
          <w:rFonts w:ascii="Times New Roman" w:hAnsi="Times New Roman"/>
          <w:b/>
          <w:bCs/>
          <w:sz w:val="28"/>
          <w:szCs w:val="28"/>
          <w:u w:val="single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7924800" cy="5610225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FAB05059-9FFD-4742-B02F-9E340CC6B4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sectPr w:rsidR="00442537" w:rsidSect="00A25C3C">
      <w:headerReference w:type="default" r:id="rId9"/>
      <w:pgSz w:w="16839" w:h="11907" w:orient="landscape" w:code="9"/>
      <w:pgMar w:top="1440" w:right="1440" w:bottom="1440" w:left="1440" w:header="811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075B" w:rsidRDefault="00EE075B" w:rsidP="00AF4B6A">
      <w:pPr>
        <w:spacing w:after="0" w:line="240" w:lineRule="auto"/>
      </w:pPr>
      <w:r>
        <w:separator/>
      </w:r>
    </w:p>
  </w:endnote>
  <w:endnote w:type="continuationSeparator" w:id="1">
    <w:p w:rsidR="00EE075B" w:rsidRDefault="00EE075B" w:rsidP="00AF4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075B" w:rsidRDefault="00EE075B" w:rsidP="00AF4B6A">
      <w:pPr>
        <w:spacing w:after="0" w:line="240" w:lineRule="auto"/>
      </w:pPr>
      <w:r>
        <w:separator/>
      </w:r>
    </w:p>
  </w:footnote>
  <w:footnote w:type="continuationSeparator" w:id="1">
    <w:p w:rsidR="00EE075B" w:rsidRDefault="00EE075B" w:rsidP="00AF4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E16" w:rsidRDefault="008E6E16" w:rsidP="008E6E16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32"/>
        <w:szCs w:val="24"/>
      </w:rPr>
      <w:t xml:space="preserve">Geethanjali College of Engineering and Technology </w:t>
    </w:r>
    <w:r>
      <w:rPr>
        <w:rFonts w:ascii="Times New Roman" w:hAnsi="Times New Roman"/>
        <w:b/>
        <w:bCs/>
        <w:sz w:val="24"/>
        <w:szCs w:val="24"/>
      </w:rPr>
      <w:t>(Autonomous)</w:t>
    </w:r>
  </w:p>
  <w:p w:rsidR="008E6E16" w:rsidRDefault="008E6E16" w:rsidP="008E6E16">
    <w:pPr>
      <w:pStyle w:val="Header"/>
      <w:spacing w:after="0"/>
      <w:jc w:val="center"/>
      <w:rPr>
        <w:rFonts w:ascii="Times New Roman" w:hAnsi="Times New Roman"/>
        <w:b/>
        <w:bCs/>
        <w:sz w:val="18"/>
        <w:szCs w:val="24"/>
      </w:rPr>
    </w:pPr>
    <w:r>
      <w:rPr>
        <w:rFonts w:ascii="Times New Roman" w:hAnsi="Times New Roman"/>
        <w:b/>
        <w:bCs/>
        <w:sz w:val="16"/>
        <w:szCs w:val="24"/>
      </w:rPr>
      <w:t>(Approved by AICTE, New Delhi and Permanently Affiliated to JNTUH, HYD, Accredited by NAAC with ‘A’ Grade)</w:t>
    </w:r>
  </w:p>
  <w:p w:rsidR="008E6E16" w:rsidRDefault="008E6E16" w:rsidP="008E6E16">
    <w:pPr>
      <w:pStyle w:val="Header"/>
      <w:pBdr>
        <w:bottom w:val="single" w:sz="12" w:space="1" w:color="auto"/>
      </w:pBdr>
      <w:spacing w:after="0"/>
      <w:jc w:val="center"/>
      <w:rPr>
        <w:rFonts w:ascii="Times New Roman" w:hAnsi="Times New Roman"/>
        <w:b/>
        <w:szCs w:val="24"/>
      </w:rPr>
    </w:pPr>
    <w:r>
      <w:rPr>
        <w:rFonts w:ascii="Times New Roman" w:hAnsi="Times New Roman"/>
        <w:b/>
        <w:sz w:val="28"/>
        <w:szCs w:val="24"/>
      </w:rPr>
      <w:t>Department of Electronics and Communication Engineering</w:t>
    </w:r>
  </w:p>
  <w:p w:rsidR="008E6E16" w:rsidRDefault="0016274F" w:rsidP="0016274F">
    <w:pPr>
      <w:pStyle w:val="Header"/>
      <w:pBdr>
        <w:bottom w:val="single" w:sz="12" w:space="1" w:color="auto"/>
      </w:pBdr>
      <w:tabs>
        <w:tab w:val="left" w:pos="1892"/>
        <w:tab w:val="center" w:pos="4513"/>
      </w:tabs>
      <w:spacing w:after="0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 w:rsidR="008E6E16">
      <w:rPr>
        <w:rFonts w:ascii="Times New Roman" w:hAnsi="Times New Roman"/>
        <w:b/>
        <w:sz w:val="24"/>
        <w:szCs w:val="24"/>
      </w:rPr>
      <w:t>(</w:t>
    </w:r>
    <w:r w:rsidR="008E6E16">
      <w:rPr>
        <w:rFonts w:ascii="Times New Roman" w:hAnsi="Times New Roman"/>
        <w:b/>
        <w:bCs/>
        <w:sz w:val="24"/>
        <w:szCs w:val="24"/>
      </w:rPr>
      <w:t>Accredited by NBA</w:t>
    </w:r>
    <w:r w:rsidR="008E6E16">
      <w:rPr>
        <w:rFonts w:ascii="Times New Roman" w:hAnsi="Times New Roman"/>
        <w:b/>
        <w:sz w:val="24"/>
        <w:szCs w:val="24"/>
      </w:rPr>
      <w:t>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2E0C93"/>
    <w:multiLevelType w:val="hybridMultilevel"/>
    <w:tmpl w:val="8C949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74E4D"/>
    <w:multiLevelType w:val="hybridMultilevel"/>
    <w:tmpl w:val="92CAB6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0A3A9F"/>
    <w:multiLevelType w:val="hybridMultilevel"/>
    <w:tmpl w:val="37E4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186A8D"/>
    <w:multiLevelType w:val="hybridMultilevel"/>
    <w:tmpl w:val="89421A1A"/>
    <w:lvl w:ilvl="0" w:tplc="3856A36A">
      <w:start w:val="1"/>
      <w:numFmt w:val="decimal"/>
      <w:lvlText w:val="%1."/>
      <w:lvlJc w:val="right"/>
      <w:pPr>
        <w:ind w:left="8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2" w:hanging="360"/>
      </w:pPr>
    </w:lvl>
    <w:lvl w:ilvl="2" w:tplc="0409001B" w:tentative="1">
      <w:start w:val="1"/>
      <w:numFmt w:val="lowerRoman"/>
      <w:lvlText w:val="%3."/>
      <w:lvlJc w:val="right"/>
      <w:pPr>
        <w:ind w:left="2252" w:hanging="180"/>
      </w:pPr>
    </w:lvl>
    <w:lvl w:ilvl="3" w:tplc="0409000F" w:tentative="1">
      <w:start w:val="1"/>
      <w:numFmt w:val="decimal"/>
      <w:lvlText w:val="%4."/>
      <w:lvlJc w:val="left"/>
      <w:pPr>
        <w:ind w:left="2972" w:hanging="360"/>
      </w:pPr>
    </w:lvl>
    <w:lvl w:ilvl="4" w:tplc="04090019" w:tentative="1">
      <w:start w:val="1"/>
      <w:numFmt w:val="lowerLetter"/>
      <w:lvlText w:val="%5."/>
      <w:lvlJc w:val="left"/>
      <w:pPr>
        <w:ind w:left="3692" w:hanging="360"/>
      </w:pPr>
    </w:lvl>
    <w:lvl w:ilvl="5" w:tplc="0409001B" w:tentative="1">
      <w:start w:val="1"/>
      <w:numFmt w:val="lowerRoman"/>
      <w:lvlText w:val="%6."/>
      <w:lvlJc w:val="right"/>
      <w:pPr>
        <w:ind w:left="4412" w:hanging="180"/>
      </w:pPr>
    </w:lvl>
    <w:lvl w:ilvl="6" w:tplc="0409000F" w:tentative="1">
      <w:start w:val="1"/>
      <w:numFmt w:val="decimal"/>
      <w:lvlText w:val="%7."/>
      <w:lvlJc w:val="left"/>
      <w:pPr>
        <w:ind w:left="5132" w:hanging="360"/>
      </w:pPr>
    </w:lvl>
    <w:lvl w:ilvl="7" w:tplc="04090019" w:tentative="1">
      <w:start w:val="1"/>
      <w:numFmt w:val="lowerLetter"/>
      <w:lvlText w:val="%8."/>
      <w:lvlJc w:val="left"/>
      <w:pPr>
        <w:ind w:left="5852" w:hanging="360"/>
      </w:pPr>
    </w:lvl>
    <w:lvl w:ilvl="8" w:tplc="0409001B" w:tentative="1">
      <w:start w:val="1"/>
      <w:numFmt w:val="lowerRoman"/>
      <w:lvlText w:val="%9."/>
      <w:lvlJc w:val="right"/>
      <w:pPr>
        <w:ind w:left="6572" w:hanging="180"/>
      </w:pPr>
    </w:lvl>
  </w:abstractNum>
  <w:abstractNum w:abstractNumId="4">
    <w:nsid w:val="42642EBB"/>
    <w:multiLevelType w:val="hybridMultilevel"/>
    <w:tmpl w:val="D67E3428"/>
    <w:lvl w:ilvl="0" w:tplc="E0303A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7C3264B"/>
    <w:multiLevelType w:val="hybridMultilevel"/>
    <w:tmpl w:val="DBFC0AFA"/>
    <w:lvl w:ilvl="0" w:tplc="E0303A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07A7DDF"/>
    <w:multiLevelType w:val="hybridMultilevel"/>
    <w:tmpl w:val="46EC44EC"/>
    <w:lvl w:ilvl="0" w:tplc="3856A36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73792C"/>
    <w:multiLevelType w:val="hybridMultilevel"/>
    <w:tmpl w:val="C0A88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wsTA1NrEwNzCyNDFQ0lEKTi0uzszPAykwrgUAmLE3zCwAAAA="/>
  </w:docVars>
  <w:rsids>
    <w:rsidRoot w:val="00AF4B6A"/>
    <w:rsid w:val="000061CA"/>
    <w:rsid w:val="000817EC"/>
    <w:rsid w:val="000A1D02"/>
    <w:rsid w:val="000C26FC"/>
    <w:rsid w:val="000E55B2"/>
    <w:rsid w:val="000F1B55"/>
    <w:rsid w:val="00122444"/>
    <w:rsid w:val="0016274F"/>
    <w:rsid w:val="00163D06"/>
    <w:rsid w:val="00212D45"/>
    <w:rsid w:val="00221673"/>
    <w:rsid w:val="002572CF"/>
    <w:rsid w:val="002652D2"/>
    <w:rsid w:val="00270C56"/>
    <w:rsid w:val="0027559C"/>
    <w:rsid w:val="002762FD"/>
    <w:rsid w:val="002D4DC2"/>
    <w:rsid w:val="0033025D"/>
    <w:rsid w:val="00350232"/>
    <w:rsid w:val="00352DE5"/>
    <w:rsid w:val="0036740C"/>
    <w:rsid w:val="003700F6"/>
    <w:rsid w:val="00373AFF"/>
    <w:rsid w:val="003E7D32"/>
    <w:rsid w:val="00442537"/>
    <w:rsid w:val="0047742A"/>
    <w:rsid w:val="004C517B"/>
    <w:rsid w:val="0051271C"/>
    <w:rsid w:val="00530C84"/>
    <w:rsid w:val="0053388E"/>
    <w:rsid w:val="00534B23"/>
    <w:rsid w:val="0053638F"/>
    <w:rsid w:val="0058436A"/>
    <w:rsid w:val="005965FA"/>
    <w:rsid w:val="005B315D"/>
    <w:rsid w:val="005C09CA"/>
    <w:rsid w:val="005D12C5"/>
    <w:rsid w:val="005E6DEF"/>
    <w:rsid w:val="005F6DB9"/>
    <w:rsid w:val="005F7F15"/>
    <w:rsid w:val="006A0C0A"/>
    <w:rsid w:val="006B5181"/>
    <w:rsid w:val="006F1499"/>
    <w:rsid w:val="007076E3"/>
    <w:rsid w:val="0072186E"/>
    <w:rsid w:val="00747A8F"/>
    <w:rsid w:val="007526C4"/>
    <w:rsid w:val="00763D0C"/>
    <w:rsid w:val="007A61C0"/>
    <w:rsid w:val="007B03ED"/>
    <w:rsid w:val="007D41D7"/>
    <w:rsid w:val="007D53F9"/>
    <w:rsid w:val="007F5DDA"/>
    <w:rsid w:val="0088424C"/>
    <w:rsid w:val="008A720E"/>
    <w:rsid w:val="008C2FDE"/>
    <w:rsid w:val="008C5E2A"/>
    <w:rsid w:val="008E6E16"/>
    <w:rsid w:val="008F61BD"/>
    <w:rsid w:val="008F77EE"/>
    <w:rsid w:val="00937536"/>
    <w:rsid w:val="00937EC5"/>
    <w:rsid w:val="0094540A"/>
    <w:rsid w:val="009823AE"/>
    <w:rsid w:val="009916CA"/>
    <w:rsid w:val="009A453B"/>
    <w:rsid w:val="009A4DE1"/>
    <w:rsid w:val="00A005CB"/>
    <w:rsid w:val="00A25C3C"/>
    <w:rsid w:val="00A52B27"/>
    <w:rsid w:val="00A70B61"/>
    <w:rsid w:val="00A770F8"/>
    <w:rsid w:val="00AA5075"/>
    <w:rsid w:val="00AB0E77"/>
    <w:rsid w:val="00AB5837"/>
    <w:rsid w:val="00AD0EDE"/>
    <w:rsid w:val="00AD3E24"/>
    <w:rsid w:val="00AE7925"/>
    <w:rsid w:val="00AF4AB7"/>
    <w:rsid w:val="00AF4B6A"/>
    <w:rsid w:val="00B00719"/>
    <w:rsid w:val="00B10C1B"/>
    <w:rsid w:val="00B22A94"/>
    <w:rsid w:val="00B51A87"/>
    <w:rsid w:val="00B60709"/>
    <w:rsid w:val="00B82586"/>
    <w:rsid w:val="00BA6FBF"/>
    <w:rsid w:val="00BB0ED5"/>
    <w:rsid w:val="00BD3373"/>
    <w:rsid w:val="00BD7B47"/>
    <w:rsid w:val="00C01F7D"/>
    <w:rsid w:val="00C30670"/>
    <w:rsid w:val="00C34B29"/>
    <w:rsid w:val="00C35DC3"/>
    <w:rsid w:val="00C7069C"/>
    <w:rsid w:val="00C747C9"/>
    <w:rsid w:val="00C758F7"/>
    <w:rsid w:val="00C77475"/>
    <w:rsid w:val="00C836FB"/>
    <w:rsid w:val="00C865C4"/>
    <w:rsid w:val="00CB03DA"/>
    <w:rsid w:val="00CB072F"/>
    <w:rsid w:val="00CD0CCB"/>
    <w:rsid w:val="00CD6F2A"/>
    <w:rsid w:val="00CF5EFC"/>
    <w:rsid w:val="00D42DF8"/>
    <w:rsid w:val="00D553FA"/>
    <w:rsid w:val="00D87397"/>
    <w:rsid w:val="00DB2BC7"/>
    <w:rsid w:val="00DD26E4"/>
    <w:rsid w:val="00DF4DEC"/>
    <w:rsid w:val="00E03B0E"/>
    <w:rsid w:val="00E13AD8"/>
    <w:rsid w:val="00E51B40"/>
    <w:rsid w:val="00E55F6A"/>
    <w:rsid w:val="00E61B13"/>
    <w:rsid w:val="00E70C1E"/>
    <w:rsid w:val="00E932DC"/>
    <w:rsid w:val="00EA2E5D"/>
    <w:rsid w:val="00EA43A0"/>
    <w:rsid w:val="00EA473D"/>
    <w:rsid w:val="00ED51DE"/>
    <w:rsid w:val="00EE075B"/>
    <w:rsid w:val="00EF4C3F"/>
    <w:rsid w:val="00EF7BD2"/>
    <w:rsid w:val="00F02237"/>
    <w:rsid w:val="00F025AB"/>
    <w:rsid w:val="00F1332B"/>
    <w:rsid w:val="00F31B72"/>
    <w:rsid w:val="00F76B3E"/>
    <w:rsid w:val="00FA12C3"/>
    <w:rsid w:val="00FA2146"/>
    <w:rsid w:val="00FB2C52"/>
    <w:rsid w:val="00FE1C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4B6A"/>
    <w:pPr>
      <w:spacing w:after="200" w:line="276" w:lineRule="auto"/>
    </w:pPr>
    <w:rPr>
      <w:rFonts w:eastAsia="Times New Roman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B6A"/>
  </w:style>
  <w:style w:type="paragraph" w:styleId="Footer">
    <w:name w:val="footer"/>
    <w:basedOn w:val="Normal"/>
    <w:link w:val="FooterChar"/>
    <w:uiPriority w:val="99"/>
    <w:semiHidden/>
    <w:unhideWhenUsed/>
    <w:rsid w:val="00AF4B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4B6A"/>
  </w:style>
  <w:style w:type="paragraph" w:styleId="BalloonText">
    <w:name w:val="Balloon Text"/>
    <w:basedOn w:val="Normal"/>
    <w:link w:val="BalloonTextChar"/>
    <w:uiPriority w:val="99"/>
    <w:semiHidden/>
    <w:unhideWhenUsed/>
    <w:rsid w:val="00AF4B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B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B6A"/>
    <w:pPr>
      <w:ind w:left="720"/>
      <w:contextualSpacing/>
    </w:pPr>
  </w:style>
  <w:style w:type="paragraph" w:styleId="NoSpacing">
    <w:name w:val="No Spacing"/>
    <w:uiPriority w:val="1"/>
    <w:qFormat/>
    <w:rsid w:val="00AF4B6A"/>
    <w:rPr>
      <w:rFonts w:eastAsia="Times New Roman"/>
      <w:sz w:val="22"/>
      <w:szCs w:val="22"/>
      <w:lang w:val="en-IN" w:eastAsia="en-IN"/>
    </w:rPr>
  </w:style>
  <w:style w:type="table" w:styleId="TableGrid">
    <w:name w:val="Table Grid"/>
    <w:basedOn w:val="TableNormal"/>
    <w:uiPriority w:val="39"/>
    <w:unhideWhenUsed/>
    <w:rsid w:val="005363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3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>
                <a:latin typeface="Times New Roman" panose="02020603050405020304" pitchFamily="18" charset="0"/>
                <a:cs typeface="Times New Roman" panose="02020603050405020304" pitchFamily="18" charset="0"/>
              </a:rPr>
              <a:t>Analysis of curriculum Feedback-AR16</a:t>
            </a:r>
          </a:p>
        </c:rich>
      </c:tx>
      <c:spPr>
        <a:noFill/>
        <a:ln>
          <a:noFill/>
        </a:ln>
        <a:effectLst/>
      </c:spPr>
    </c:title>
    <c:view3D>
      <c:rotX val="0"/>
      <c:rotY val="0"/>
      <c:depthPercent val="60"/>
      <c:perspective val="100"/>
    </c:view3D>
    <c:floor>
      <c:spPr>
        <a:solidFill>
          <a:schemeClr val="lt1">
            <a:lumMod val="95000"/>
          </a:schemeClr>
        </a:solidFill>
        <a:ln>
          <a:noFill/>
        </a:ln>
        <a:effectLst/>
        <a:sp3d/>
      </c:spPr>
    </c:floor>
    <c:sideWall>
      <c:spPr>
        <a:noFill/>
        <a:ln>
          <a:noFill/>
        </a:ln>
        <a:effectLst/>
        <a:sp3d/>
      </c:spPr>
    </c:sideWall>
    <c:backWall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ser>
          <c:idx val="0"/>
          <c:order val="0"/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accent1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1">
                  <a:lumMod val="75000"/>
                </a:schemeClr>
              </a:contourClr>
            </a:sp3d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D$5:$D$10</c:f>
              <c:strCache>
                <c:ptCount val="6"/>
                <c:pt idx="0">
                  <c:v>Do you agree that introduction of labs in some Mathematic Courses improve problem solving and program skills of students?</c:v>
                </c:pt>
                <c:pt idx="1">
                  <c:v>Do you agree that introduction of 5 Theory and 3 Laboratory courses per semester provides a better experiential learning to the students?</c:v>
                </c:pt>
                <c:pt idx="2">
                  <c:v>Do you agree that inclusion of more Professional Electives and Open Electives makes the students to work in multidisciplinary environment?</c:v>
                </c:pt>
                <c:pt idx="3">
                  <c:v>Do you agree that the introduction of Gender Sensitization, and Human Values and Professional Ethics help the students in developing a broad perspective and responsibility towards society? </c:v>
                </c:pt>
                <c:pt idx="4">
                  <c:v>Do you concur for the inclusion of new laboratory courses in the fields of VLSI, and Embedded Systems to facilitate students in getting better opportunities/jobs in core areas?</c:v>
                </c:pt>
                <c:pt idx="5">
                  <c:v>Do you agree for the introduction of Major Project in IV B.Tech - I Semester, that facilitates students to spend more time on Project? </c:v>
                </c:pt>
              </c:strCache>
            </c:strRef>
          </c:cat>
          <c:val>
            <c:numRef>
              <c:f>Sheet1!$E$5:$E$10</c:f>
              <c:numCache>
                <c:formatCode>General</c:formatCode>
                <c:ptCount val="6"/>
                <c:pt idx="0">
                  <c:v>17</c:v>
                </c:pt>
                <c:pt idx="1">
                  <c:v>25</c:v>
                </c:pt>
                <c:pt idx="2">
                  <c:v>19</c:v>
                </c:pt>
                <c:pt idx="3">
                  <c:v>8</c:v>
                </c:pt>
                <c:pt idx="4">
                  <c:v>23</c:v>
                </c:pt>
                <c:pt idx="5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C0-4E45-A2A0-1F853A63A38C}"/>
            </c:ext>
          </c:extLst>
        </c:ser>
        <c:ser>
          <c:idx val="1"/>
          <c:order val="1"/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accent2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2">
                  <a:lumMod val="75000"/>
                </a:schemeClr>
              </a:contourClr>
            </a:sp3d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D$5:$D$10</c:f>
              <c:strCache>
                <c:ptCount val="6"/>
                <c:pt idx="0">
                  <c:v>Do you agree that introduction of labs in some Mathematic Courses improve problem solving and program skills of students?</c:v>
                </c:pt>
                <c:pt idx="1">
                  <c:v>Do you agree that introduction of 5 Theory and 3 Laboratory courses per semester provides a better experiential learning to the students?</c:v>
                </c:pt>
                <c:pt idx="2">
                  <c:v>Do you agree that inclusion of more Professional Electives and Open Electives makes the students to work in multidisciplinary environment?</c:v>
                </c:pt>
                <c:pt idx="3">
                  <c:v>Do you agree that the introduction of Gender Sensitization, and Human Values and Professional Ethics help the students in developing a broad perspective and responsibility towards society? </c:v>
                </c:pt>
                <c:pt idx="4">
                  <c:v>Do you concur for the inclusion of new laboratory courses in the fields of VLSI, and Embedded Systems to facilitate students in getting better opportunities/jobs in core areas?</c:v>
                </c:pt>
                <c:pt idx="5">
                  <c:v>Do you agree for the introduction of Major Project in IV B.Tech - I Semester, that facilitates students to spend more time on Project? </c:v>
                </c:pt>
              </c:strCache>
            </c:strRef>
          </c:cat>
          <c:val>
            <c:numRef>
              <c:f>Sheet1!$F$5:$F$10</c:f>
              <c:numCache>
                <c:formatCode>General</c:formatCode>
                <c:ptCount val="6"/>
                <c:pt idx="0">
                  <c:v>10</c:v>
                </c:pt>
                <c:pt idx="1">
                  <c:v>3</c:v>
                </c:pt>
                <c:pt idx="2">
                  <c:v>7</c:v>
                </c:pt>
                <c:pt idx="3">
                  <c:v>13</c:v>
                </c:pt>
                <c:pt idx="4">
                  <c:v>6</c:v>
                </c:pt>
                <c:pt idx="5">
                  <c:v>1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D1C0-4E45-A2A0-1F853A63A38C}"/>
            </c:ext>
          </c:extLst>
        </c:ser>
        <c:ser>
          <c:idx val="2"/>
          <c:order val="2"/>
          <c:spPr>
            <a:solidFill>
              <a:schemeClr val="accent3">
                <a:alpha val="85000"/>
              </a:schemeClr>
            </a:solidFill>
            <a:ln w="9525" cap="flat" cmpd="sng" algn="ctr">
              <a:solidFill>
                <a:schemeClr val="accent3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3">
                  <a:lumMod val="75000"/>
                </a:schemeClr>
              </a:contourClr>
            </a:sp3d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D$5:$D$10</c:f>
              <c:strCache>
                <c:ptCount val="6"/>
                <c:pt idx="0">
                  <c:v>Do you agree that introduction of labs in some Mathematic Courses improve problem solving and program skills of students?</c:v>
                </c:pt>
                <c:pt idx="1">
                  <c:v>Do you agree that introduction of 5 Theory and 3 Laboratory courses per semester provides a better experiential learning to the students?</c:v>
                </c:pt>
                <c:pt idx="2">
                  <c:v>Do you agree that inclusion of more Professional Electives and Open Electives makes the students to work in multidisciplinary environment?</c:v>
                </c:pt>
                <c:pt idx="3">
                  <c:v>Do you agree that the introduction of Gender Sensitization, and Human Values and Professional Ethics help the students in developing a broad perspective and responsibility towards society? </c:v>
                </c:pt>
                <c:pt idx="4">
                  <c:v>Do you concur for the inclusion of new laboratory courses in the fields of VLSI, and Embedded Systems to facilitate students in getting better opportunities/jobs in core areas?</c:v>
                </c:pt>
                <c:pt idx="5">
                  <c:v>Do you agree for the introduction of Major Project in IV B.Tech - I Semester, that facilitates students to spend more time on Project? </c:v>
                </c:pt>
              </c:strCache>
            </c:strRef>
          </c:cat>
          <c:val>
            <c:numRef>
              <c:f>Sheet1!$G$5:$G$10</c:f>
              <c:numCache>
                <c:formatCode>General</c:formatCode>
                <c:ptCount val="6"/>
                <c:pt idx="0">
                  <c:v>1</c:v>
                </c:pt>
                <c:pt idx="1">
                  <c:v>0</c:v>
                </c:pt>
                <c:pt idx="2">
                  <c:v>2</c:v>
                </c:pt>
                <c:pt idx="3">
                  <c:v>7</c:v>
                </c:pt>
                <c:pt idx="4">
                  <c:v>0</c:v>
                </c:pt>
                <c:pt idx="5">
                  <c:v>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D1C0-4E45-A2A0-1F853A63A38C}"/>
            </c:ext>
          </c:extLst>
        </c:ser>
        <c:ser>
          <c:idx val="3"/>
          <c:order val="3"/>
          <c:spPr>
            <a:solidFill>
              <a:schemeClr val="accent4">
                <a:alpha val="85000"/>
              </a:schemeClr>
            </a:solidFill>
            <a:ln w="9525" cap="flat" cmpd="sng" algn="ctr">
              <a:solidFill>
                <a:schemeClr val="accent4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4">
                  <a:lumMod val="75000"/>
                </a:schemeClr>
              </a:contourClr>
            </a:sp3d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D$5:$D$10</c:f>
              <c:strCache>
                <c:ptCount val="6"/>
                <c:pt idx="0">
                  <c:v>Do you agree that introduction of labs in some Mathematic Courses improve problem solving and program skills of students?</c:v>
                </c:pt>
                <c:pt idx="1">
                  <c:v>Do you agree that introduction of 5 Theory and 3 Laboratory courses per semester provides a better experiential learning to the students?</c:v>
                </c:pt>
                <c:pt idx="2">
                  <c:v>Do you agree that inclusion of more Professional Electives and Open Electives makes the students to work in multidisciplinary environment?</c:v>
                </c:pt>
                <c:pt idx="3">
                  <c:v>Do you agree that the introduction of Gender Sensitization, and Human Values and Professional Ethics help the students in developing a broad perspective and responsibility towards society? </c:v>
                </c:pt>
                <c:pt idx="4">
                  <c:v>Do you concur for the inclusion of new laboratory courses in the fields of VLSI, and Embedded Systems to facilitate students in getting better opportunities/jobs in core areas?</c:v>
                </c:pt>
                <c:pt idx="5">
                  <c:v>Do you agree for the introduction of Major Project in IV B.Tech - I Semester, that facilitates students to spend more time on Project? </c:v>
                </c:pt>
              </c:strCache>
            </c:strRef>
          </c:cat>
          <c:val>
            <c:numRef>
              <c:f>Sheet1!$H$5:$H$10</c:f>
              <c:numCache>
                <c:formatCode>General</c:formatCode>
                <c:ptCount val="6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D1C0-4E45-A2A0-1F853A63A38C}"/>
            </c:ext>
          </c:extLst>
        </c:ser>
        <c:ser>
          <c:idx val="4"/>
          <c:order val="4"/>
          <c:spPr>
            <a:solidFill>
              <a:schemeClr val="accent5">
                <a:alpha val="85000"/>
              </a:schemeClr>
            </a:solidFill>
            <a:ln w="9525" cap="flat" cmpd="sng" algn="ctr">
              <a:solidFill>
                <a:schemeClr val="accent5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5">
                  <a:lumMod val="75000"/>
                </a:schemeClr>
              </a:contourClr>
            </a:sp3d>
          </c:spP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D$5:$D$10</c:f>
              <c:strCache>
                <c:ptCount val="6"/>
                <c:pt idx="0">
                  <c:v>Do you agree that introduction of labs in some Mathematic Courses improve problem solving and program skills of students?</c:v>
                </c:pt>
                <c:pt idx="1">
                  <c:v>Do you agree that introduction of 5 Theory and 3 Laboratory courses per semester provides a better experiential learning to the students?</c:v>
                </c:pt>
                <c:pt idx="2">
                  <c:v>Do you agree that inclusion of more Professional Electives and Open Electives makes the students to work in multidisciplinary environment?</c:v>
                </c:pt>
                <c:pt idx="3">
                  <c:v>Do you agree that the introduction of Gender Sensitization, and Human Values and Professional Ethics help the students in developing a broad perspective and responsibility towards society? </c:v>
                </c:pt>
                <c:pt idx="4">
                  <c:v>Do you concur for the inclusion of new laboratory courses in the fields of VLSI, and Embedded Systems to facilitate students in getting better opportunities/jobs in core areas?</c:v>
                </c:pt>
                <c:pt idx="5">
                  <c:v>Do you agree for the introduction of Major Project in IV B.Tech - I Semester, that facilitates students to spend more time on Project? </c:v>
                </c:pt>
              </c:strCache>
            </c:strRef>
          </c:cat>
          <c:val>
            <c:numRef>
              <c:f>Sheet1!$I$5:$I$10</c:f>
              <c:numCache>
                <c:formatCode>General</c:formatCode>
                <c:ptCount val="6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D1C0-4E45-A2A0-1F853A63A38C}"/>
            </c:ext>
          </c:extLst>
        </c:ser>
        <c:gapWidth val="65"/>
        <c:shape val="box"/>
        <c:axId val="96351360"/>
        <c:axId val="96352896"/>
        <c:axId val="0"/>
      </c:bar3DChart>
      <c:catAx>
        <c:axId val="9635136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6352896"/>
        <c:crosses val="autoZero"/>
        <c:auto val="1"/>
        <c:lblAlgn val="ctr"/>
        <c:lblOffset val="100"/>
      </c:catAx>
      <c:valAx>
        <c:axId val="96352896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3513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123E8-5839-45F5-B849-EF93D2C2C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a Susarla</dc:creator>
  <cp:lastModifiedBy>home</cp:lastModifiedBy>
  <cp:revision>25</cp:revision>
  <cp:lastPrinted>2019-10-31T06:15:00Z</cp:lastPrinted>
  <dcterms:created xsi:type="dcterms:W3CDTF">2021-03-25T04:09:00Z</dcterms:created>
  <dcterms:modified xsi:type="dcterms:W3CDTF">2021-09-11T15:01:00Z</dcterms:modified>
</cp:coreProperties>
</file>